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4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๓</w:t>
      </w:r>
      <w:r>
        <w:t xml:space="preserve"> </w:t>
      </w:r>
      <w:r>
        <w:t xml:space="preserve">เขียนคำขวัญ</w:t>
      </w:r>
      <w:r>
        <w:t xml:space="preserve"> </w:t>
      </w:r>
      <w:r>
        <w:t xml:space="preserve">๑๖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เรียนวิชาภาษาไทยกับครูปรเมษฐ ศรีกำเหนิด และ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ในคาบเรียนนี้นะครับ ครูคณิตาจะนำเสนอ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เรื่องนี้แล้วนะคะ สนุกมาเลยค่ะครูปรเมษฐ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ที่เราจะได้มาเรียนเขียนคำขวัญกันนะครับ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นะ เขียนเนื่องในโอกาสใดหรือ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คำขวัญเอย การแต่งกลอนเอย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ไปที่คำขวัญเลย เด็ก ๆ ต้องเคยเขียนอยู่แล้ว เด็ก ๆ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แสดงว่าเด็ก ๆ ผ่านเรื่องนี้มาแล้ว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คนละวรรคครูคณิตา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เด็ก ๆ ครับ มันเป็นอย่างไรลูก คำมันเป็นอย่างไรกัน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แล้วถ้าตรงนี้ล่ะครูคณิตา</w:t>
      </w:r>
    </w:p>
    <w:p>
      <w:pPr>
        <w:pStyle w:val="BodyText"/>
      </w:pPr>
      <w:r>
        <w:t xml:space="preserve">(คุณครูคณิตา)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คำขวัญเราแต่งขึ้นมานะคะ เป็นความหมายในเชิงบวก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ไทยที่โดดเด่นนี่ก็คือความเป็นเอกราชภาษาชาติอันล้ำค่า ภาษาถูกต้อง คลังปัญญาของแผ่นดิน เป็นภาษาไทยซึ่งเป็นภาษาอันสูงส่งล้ำค่านี่เปรียบเสมือนคลังปัญญาของแผ่นดินทั้งแผ่นดินเลย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ใฝ่เรียนใฝ่รู้ในการที่อะไรคะในการที่เราจะหาความรู้นั้นเข้าตนเอง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ดูต่อ เรียนรู้ตลอดชีวิต คิดอย่างสร้างสรร๕ก้าวทันเทคโนโลยี เด็ก ๆ ได้ยินว่ามนัอะไรวันเด็กแห่งชาติใช่ไหมลูกเป็นลักษณะคล้องจองกันเลยครูคณิตา วิตกับคิด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เด็ก ๆ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พูดง่าย ๆใครอ่านก็เข้าใจใช่ไหมครับ คำตอ่ไป</w:t>
      </w:r>
    </w:p>
    <w:p>
      <w:pPr>
        <w:pStyle w:val="BodyText"/>
      </w:pPr>
      <w:r>
        <w:t xml:space="preserve">(คุณครูคณิตา) หนังสือคือมิตร สื่อความคิด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ประจำชาติ เป็นคำขวัญวันอะไรนะ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ก็บอกให้รู้เลยว่าครูนี่นะยุคสมัยนี้นะครับต้องเป็นอย่างไรนะ</w:t>
      </w:r>
    </w:p>
    <w:p>
      <w:pPr>
        <w:pStyle w:val="BodyText"/>
      </w:pPr>
      <w:r>
        <w:t xml:space="preserve">(คุณครูคณิตา) ใส่ใจด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ตโ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แสดงว่าครูนี่ก็จะพัฒนาตนเองครูทั้ง 2 คนนี่ต้องพัฒนาตัวเองก้าวให้ทันหนู ๆ เล่น ROV ครูก็รู้จักครูก็ถอยหลังเข้าคลองใช่ไหมเด็ก ๆ สร้างสรรค์คุณธรรมประจำชาติ แต่ครูก็ยังคงทรงไว้ซึ่งการสร้างวรรให้เด็ก ๆ เป็นคนดีของแผ่นดิน เห็นไหมคำขวัญสั้นมากเลย มีอยู่ 4 คำ ๆ คล้องจองกันจบแล้วครูคณิตา อีกคำหนึ่ง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เมื่อกี้นี้</w:t>
      </w:r>
    </w:p>
    <w:p>
      <w:pPr>
        <w:pStyle w:val="BodyText"/>
      </w:pPr>
      <w:r>
        <w:t xml:space="preserve">(คุณครูคณิตา) รวมค่ะ ขออภัยค่ะเด็กไทยวิถีใหม่ รวมไทยสร้างชาติด้วยภักดีมีคุณธรรมค่ะ</w:t>
      </w:r>
    </w:p>
    <w:p>
      <w:pPr>
        <w:pStyle w:val="BodyText"/>
      </w:pPr>
      <w:r>
        <w:t xml:space="preserve">(คุณครูปรเมษฐ) นี่ก็เป็นคำขวัญอะไร</w:t>
      </w:r>
    </w:p>
    <w:p>
      <w:pPr>
        <w:pStyle w:val="BodyText"/>
      </w:pPr>
      <w:r>
        <w:t xml:space="preserve">(คุณครูคณิตา) วันเด็กหรือเปล่าค่ะ เห็นไหมคำก็จะคล้องจองกัน ที่ยกมาคล้องจองกันหมดเลยแล้วก็สั้น ๆ นะ ดูต่อไปนะสงกรานต์สร้างสรรค์ ยึดมั่นประเทปลอดภัยทุกชีวี สามัคคีทั่วไทยครูคณิตา เด็ก ๆ เด็ก ๆ ตอบครูดีกว่าครับคำขวัญที่นัก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สงกรานต์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สงกรานต์นี้ให้สร้างสรรค์นะยังต้องยึดมั่นประเพณีอยู่ แต่ต้องปลอดภัยของชีวิตแล้วก็ยังต้องยึดเราต้องเป็นอย่างไรกัน</w:t>
      </w:r>
    </w:p>
    <w:p>
      <w:pPr>
        <w:pStyle w:val="BodyText"/>
      </w:pPr>
      <w:r>
        <w:t xml:space="preserve">(คุณครูคณิตา) สามัคคีกัน</w:t>
      </w:r>
    </w:p>
    <w:p>
      <w:pPr>
        <w:pStyle w:val="BodyText"/>
      </w:pPr>
      <w:r>
        <w:t xml:space="preserve">(คุณครูปรเมษฐ)ส่วนของการจะสร้างสรรค์ก็ความสามัคคีของคนในชาติประเพณีสงกรานต์นี่ยังคงสืบต่อไปตราบชั่วกาลนานนะค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34 แบ่งพิมพ์ (DLTV ภาษาไทย ป. 6 หน่วยที่ 7) ๓ เขียนคำขวัญ ๑๖ ก.ย. ๖๔ มาริก</dc:title>
  <dc:creator/>
  <cp:keywords/>
  <dcterms:created xsi:type="dcterms:W3CDTF">2022-06-24T08:10:39Z</dcterms:created>
  <dcterms:modified xsi:type="dcterms:W3CDTF">2022-06-24T08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ิถุนายน 2565 เวลา 14.00 น.</vt:lpwstr>
  </property>
  <property fmtid="{D5CDD505-2E9C-101B-9397-08002B2CF9AE}" pid="3" name="subtitle">
    <vt:lpwstr/>
  </property>
</Properties>
</file>